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9821D8" w14:textId="77777777" w:rsidR="008A727C" w:rsidRPr="00232745" w:rsidRDefault="008A727C" w:rsidP="008A727C">
      <w:pPr>
        <w:jc w:val="center"/>
        <w:rPr>
          <w:b/>
          <w:bCs/>
        </w:rPr>
      </w:pPr>
    </w:p>
    <w:p w14:paraId="7A573827" w14:textId="77777777" w:rsidR="008A727C" w:rsidRPr="00232745" w:rsidRDefault="00AE1DE1" w:rsidP="008A727C">
      <w:r>
        <w:rPr>
          <w:noProof/>
        </w:rPr>
        <w:drawing>
          <wp:anchor distT="0" distB="0" distL="114300" distR="114300" simplePos="0" relativeHeight="251657728" behindDoc="1" locked="1" layoutInCell="1" allowOverlap="1" wp14:anchorId="4E418D6F" wp14:editId="53C36369">
            <wp:simplePos x="0" y="0"/>
            <wp:positionH relativeFrom="margin">
              <wp:posOffset>1682750</wp:posOffset>
            </wp:positionH>
            <wp:positionV relativeFrom="paragraph">
              <wp:posOffset>-175260</wp:posOffset>
            </wp:positionV>
            <wp:extent cx="2476500" cy="524510"/>
            <wp:effectExtent l="0" t="0" r="0" b="8890"/>
            <wp:wrapTight wrapText="bothSides">
              <wp:wrapPolygon edited="0">
                <wp:start x="665" y="0"/>
                <wp:lineTo x="0" y="3138"/>
                <wp:lineTo x="0" y="14121"/>
                <wp:lineTo x="2825" y="21182"/>
                <wp:lineTo x="3489" y="21182"/>
                <wp:lineTo x="21268" y="21182"/>
                <wp:lineTo x="21434" y="20397"/>
                <wp:lineTo x="21434" y="17259"/>
                <wp:lineTo x="12129" y="12552"/>
                <wp:lineTo x="15618" y="12552"/>
                <wp:lineTo x="18775" y="6276"/>
                <wp:lineTo x="18443" y="0"/>
                <wp:lineTo x="665" y="0"/>
              </wp:wrapPolygon>
            </wp:wrapTight>
            <wp:docPr id="2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524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122474" w14:textId="77777777" w:rsidR="008A727C" w:rsidRPr="00232745" w:rsidRDefault="008A727C" w:rsidP="008A727C"/>
    <w:p w14:paraId="760D72BE" w14:textId="77777777" w:rsidR="008A727C" w:rsidRDefault="008A727C" w:rsidP="008A727C"/>
    <w:p w14:paraId="76787B68" w14:textId="6247614C" w:rsidR="00D07E77" w:rsidRPr="00D07E77" w:rsidRDefault="002561BB" w:rsidP="002561BB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                                  </w:t>
      </w:r>
      <w:r w:rsidR="00D07E77" w:rsidRPr="00D07E77">
        <w:rPr>
          <w:b/>
          <w:bCs/>
          <w:sz w:val="32"/>
          <w:szCs w:val="32"/>
        </w:rPr>
        <w:t>Thesis Approval Form</w:t>
      </w:r>
    </w:p>
    <w:p w14:paraId="18364EC4" w14:textId="77777777" w:rsidR="00D07E77" w:rsidRPr="00232745" w:rsidRDefault="00D07E77" w:rsidP="008A727C"/>
    <w:p w14:paraId="4D3C7529" w14:textId="77777777" w:rsidR="008A727C" w:rsidRPr="00232745" w:rsidRDefault="008A727C" w:rsidP="008A727C"/>
    <w:p w14:paraId="565C8CCB" w14:textId="77777777" w:rsidR="008A727C" w:rsidRPr="00232745" w:rsidRDefault="00895C04" w:rsidP="008A727C">
      <w:r>
        <w:t xml:space="preserve">The signatories of the committee below indicate that they have read and approved the thesis of </w:t>
      </w:r>
      <w:r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>
        <w:instrText xml:space="preserve"> FORMTEXT </w:instrText>
      </w:r>
      <w:r>
        <w:fldChar w:fldCharType="separate"/>
      </w:r>
      <w:r>
        <w:rPr>
          <w:noProof/>
        </w:rPr>
        <w:t>&lt;your full legal name&gt;</w:t>
      </w:r>
      <w:r>
        <w:fldChar w:fldCharType="end"/>
      </w:r>
      <w:bookmarkEnd w:id="0"/>
      <w:r w:rsidR="008A727C" w:rsidRPr="00232745">
        <w:t xml:space="preserve"> in partial fulfillment of the requirements for the degree of </w:t>
      </w:r>
      <w:r w:rsidR="008A727C"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="008A727C">
        <w:instrText xml:space="preserve"> FORMTEXT </w:instrText>
      </w:r>
      <w:r w:rsidR="008A727C">
        <w:fldChar w:fldCharType="separate"/>
      </w:r>
      <w:r w:rsidR="008A727C">
        <w:rPr>
          <w:noProof/>
        </w:rPr>
        <w:t>&lt;Master of XXXX&gt;</w:t>
      </w:r>
      <w:r w:rsidR="008A727C">
        <w:fldChar w:fldCharType="end"/>
      </w:r>
      <w:bookmarkEnd w:id="1"/>
      <w:r w:rsidR="008A727C" w:rsidRPr="00232745">
        <w:t>.</w:t>
      </w:r>
    </w:p>
    <w:p w14:paraId="37922A6D" w14:textId="77777777" w:rsidR="008A727C" w:rsidRPr="00232745" w:rsidRDefault="008A727C" w:rsidP="008A727C"/>
    <w:p w14:paraId="7D7279E6" w14:textId="77777777" w:rsidR="008A727C" w:rsidRDefault="008A727C" w:rsidP="008A727C"/>
    <w:p w14:paraId="2BBB78BF" w14:textId="77777777" w:rsidR="008A727C" w:rsidRPr="00232745" w:rsidRDefault="008A727C" w:rsidP="008A727C"/>
    <w:p w14:paraId="52140B88" w14:textId="77777777" w:rsidR="008A727C" w:rsidRPr="00232745" w:rsidRDefault="008A727C" w:rsidP="008A727C">
      <w:r w:rsidRPr="00232745">
        <w:tab/>
      </w:r>
      <w:r w:rsidRPr="00232745">
        <w:tab/>
        <w:t>______________________________________________________</w:t>
      </w:r>
    </w:p>
    <w:p w14:paraId="660B3992" w14:textId="77777777" w:rsidR="008A727C" w:rsidRPr="00232745" w:rsidRDefault="008A727C" w:rsidP="008A727C">
      <w:r w:rsidRPr="00232745">
        <w:tab/>
      </w:r>
      <w:r w:rsidRPr="00232745">
        <w:tab/>
      </w:r>
      <w: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>
        <w:instrText xml:space="preserve"> FORMTEXT </w:instrText>
      </w:r>
      <w:r>
        <w:fldChar w:fldCharType="separate"/>
      </w:r>
      <w:r>
        <w:rPr>
          <w:noProof/>
        </w:rPr>
        <w:t xml:space="preserve">&lt;name of thesis advisor&gt; </w:t>
      </w:r>
      <w:r>
        <w:fldChar w:fldCharType="end"/>
      </w:r>
      <w:bookmarkEnd w:id="2"/>
      <w:r w:rsidRPr="00232745">
        <w:t>, Thesis committee chair</w:t>
      </w:r>
      <w:r w:rsidRPr="00232745">
        <w:tab/>
      </w:r>
      <w:r w:rsidRPr="00232745">
        <w:tab/>
        <w:t>Date</w:t>
      </w:r>
    </w:p>
    <w:p w14:paraId="57AC75B9" w14:textId="77777777" w:rsidR="008A727C" w:rsidRPr="00232745" w:rsidRDefault="008A727C" w:rsidP="008A727C"/>
    <w:p w14:paraId="0E2D1253" w14:textId="77777777" w:rsidR="008A727C" w:rsidRPr="00232745" w:rsidRDefault="008A727C" w:rsidP="008A727C"/>
    <w:p w14:paraId="7224C501" w14:textId="77777777" w:rsidR="008A727C" w:rsidRPr="00232745" w:rsidRDefault="008A727C" w:rsidP="008A727C"/>
    <w:p w14:paraId="07A6A2D0" w14:textId="77777777" w:rsidR="008A727C" w:rsidRPr="00232745" w:rsidRDefault="008A727C" w:rsidP="008A727C">
      <w:r w:rsidRPr="00232745">
        <w:tab/>
      </w:r>
      <w:r w:rsidRPr="00232745">
        <w:tab/>
        <w:t>______________________________________________________</w:t>
      </w:r>
    </w:p>
    <w:p w14:paraId="1EC0CB53" w14:textId="77777777" w:rsidR="008A727C" w:rsidRPr="00232745" w:rsidRDefault="008A727C" w:rsidP="008A727C">
      <w:r w:rsidRPr="00232745">
        <w:tab/>
      </w:r>
      <w:r w:rsidRPr="00232745">
        <w:tab/>
      </w:r>
      <w: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>
        <w:instrText xml:space="preserve"> FORMTEXT </w:instrText>
      </w:r>
      <w:r>
        <w:fldChar w:fldCharType="separate"/>
      </w:r>
      <w:r>
        <w:rPr>
          <w:noProof/>
        </w:rPr>
        <w:t>&lt;name of member&gt;</w:t>
      </w:r>
      <w:r>
        <w:fldChar w:fldCharType="end"/>
      </w:r>
      <w:bookmarkEnd w:id="3"/>
      <w:r w:rsidRPr="00232745">
        <w:t>, Committee member</w:t>
      </w:r>
      <w:r w:rsidRPr="00232745">
        <w:tab/>
      </w:r>
      <w:r w:rsidRPr="00232745">
        <w:tab/>
      </w:r>
      <w:r w:rsidRPr="00232745">
        <w:tab/>
        <w:t>Date</w:t>
      </w:r>
    </w:p>
    <w:p w14:paraId="6544E6BF" w14:textId="77777777" w:rsidR="008A727C" w:rsidRPr="00232745" w:rsidRDefault="008A727C" w:rsidP="008A727C"/>
    <w:p w14:paraId="1F55250D" w14:textId="77777777" w:rsidR="008A727C" w:rsidRPr="00232745" w:rsidRDefault="008A727C" w:rsidP="008A727C"/>
    <w:p w14:paraId="207B1A46" w14:textId="77777777" w:rsidR="008A727C" w:rsidRPr="00232745" w:rsidRDefault="008A727C" w:rsidP="008A727C"/>
    <w:p w14:paraId="2DABABE6" w14:textId="77777777" w:rsidR="008A727C" w:rsidRPr="00232745" w:rsidRDefault="008A727C" w:rsidP="008A727C">
      <w:r w:rsidRPr="00232745">
        <w:tab/>
      </w:r>
      <w:r w:rsidRPr="00232745">
        <w:tab/>
        <w:t>______________________________________________________</w:t>
      </w:r>
    </w:p>
    <w:p w14:paraId="2DEE606F" w14:textId="77777777" w:rsidR="008A727C" w:rsidRPr="00232745" w:rsidRDefault="008A727C" w:rsidP="008A727C">
      <w:r w:rsidRPr="00232745">
        <w:tab/>
      </w:r>
      <w:r w:rsidRPr="00232745">
        <w:tab/>
      </w:r>
      <w: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>
        <w:instrText xml:space="preserve"> FORMTEXT </w:instrText>
      </w:r>
      <w:r>
        <w:fldChar w:fldCharType="separate"/>
      </w:r>
      <w:r w:rsidRPr="008A727C">
        <w:rPr>
          <w:noProof/>
        </w:rPr>
        <w:t>&lt;name of member&gt;</w:t>
      </w:r>
      <w:r>
        <w:fldChar w:fldCharType="end"/>
      </w:r>
      <w:bookmarkEnd w:id="4"/>
      <w:r w:rsidRPr="00232745">
        <w:t>, Committee member</w:t>
      </w:r>
      <w:r w:rsidRPr="00232745">
        <w:tab/>
      </w:r>
      <w:r w:rsidRPr="00232745">
        <w:tab/>
      </w:r>
      <w:r w:rsidRPr="00232745">
        <w:tab/>
        <w:t>Date</w:t>
      </w:r>
    </w:p>
    <w:p w14:paraId="2CF65FE9" w14:textId="77777777" w:rsidR="008A727C" w:rsidRPr="00232745" w:rsidRDefault="008A727C" w:rsidP="008A727C"/>
    <w:p w14:paraId="02CA4278" w14:textId="77777777" w:rsidR="008A727C" w:rsidRDefault="008A727C" w:rsidP="008A727C"/>
    <w:p w14:paraId="24649A63" w14:textId="77777777" w:rsidR="00AE1DE1" w:rsidRDefault="00AE1DE1" w:rsidP="008A727C"/>
    <w:p w14:paraId="42838290" w14:textId="77777777" w:rsidR="00AE1DE1" w:rsidRPr="00232745" w:rsidRDefault="00AE1DE1" w:rsidP="008A727C"/>
    <w:p w14:paraId="4A349A70" w14:textId="77777777" w:rsidR="008A727C" w:rsidRPr="00232745" w:rsidRDefault="008A727C" w:rsidP="008A727C"/>
    <w:p w14:paraId="5F15A981" w14:textId="77777777" w:rsidR="00AE1DE1" w:rsidRPr="00232745" w:rsidRDefault="00AE1DE1" w:rsidP="00AE1DE1">
      <w:r>
        <w:t xml:space="preserve">     </w:t>
      </w:r>
      <w:r w:rsidR="00895C04">
        <w:t>Accepted and a</w:t>
      </w:r>
      <w:r>
        <w:t>pproved</w:t>
      </w:r>
      <w:r w:rsidRPr="00232745">
        <w:t xml:space="preserve"> </w:t>
      </w:r>
      <w:r w:rsidR="00895C04">
        <w:t>on behalf of the</w:t>
      </w:r>
      <w:r>
        <w:tab/>
        <w:t xml:space="preserve">                </w:t>
      </w:r>
      <w:r w:rsidR="00895C04">
        <w:t xml:space="preserve">Accepted and approved on behalf of the </w:t>
      </w:r>
    </w:p>
    <w:p w14:paraId="5D14AC81" w14:textId="77777777" w:rsidR="00AE1DE1" w:rsidRPr="00232745" w:rsidRDefault="00895C04" w:rsidP="00AE1DE1">
      <w:r>
        <w:t xml:space="preserve">           </w:t>
      </w:r>
      <w:r>
        <w:fldChar w:fldCharType="begin">
          <w:ffData>
            <w:name w:val="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&lt;Name of Academic College&gt;</w:t>
      </w:r>
      <w:r>
        <w:fldChar w:fldCharType="end"/>
      </w:r>
      <w:r>
        <w:tab/>
      </w:r>
      <w:r>
        <w:tab/>
      </w:r>
      <w:r>
        <w:tab/>
        <w:t xml:space="preserve">           Graduate Faculty </w:t>
      </w:r>
      <w:r>
        <w:tab/>
        <w:t xml:space="preserve">    </w:t>
      </w:r>
    </w:p>
    <w:p w14:paraId="7D2AA741" w14:textId="77777777" w:rsidR="00AE1DE1" w:rsidRPr="00232745" w:rsidRDefault="00AE1DE1" w:rsidP="00AE1DE1"/>
    <w:p w14:paraId="685F5302" w14:textId="77777777" w:rsidR="00AE1DE1" w:rsidRPr="00232745" w:rsidRDefault="00AE1DE1" w:rsidP="00AE1DE1">
      <w:r w:rsidRPr="00232745">
        <w:t xml:space="preserve">__________________________________ </w:t>
      </w:r>
      <w:r>
        <w:t xml:space="preserve">                   </w:t>
      </w:r>
      <w:r w:rsidRPr="00232745">
        <w:t>__________________________________</w:t>
      </w:r>
    </w:p>
    <w:p w14:paraId="3CA5DF01" w14:textId="6A13EC15" w:rsidR="00A428F2" w:rsidRPr="00A428F2" w:rsidRDefault="00AE1DE1" w:rsidP="00A428F2">
      <w:r>
        <w:t xml:space="preserve">                   </w:t>
      </w:r>
      <w:r w:rsidRPr="00232745">
        <w:t>Dean</w:t>
      </w:r>
      <w:r w:rsidR="00895C04">
        <w:t xml:space="preserve"> of the College</w:t>
      </w:r>
      <w:r>
        <w:t xml:space="preserve">                             </w:t>
      </w:r>
      <w:r w:rsidR="00A428F2" w:rsidRPr="00A428F2">
        <w:t xml:space="preserve">Vice Provost </w:t>
      </w:r>
      <w:r w:rsidR="00273501">
        <w:t xml:space="preserve">and Dean </w:t>
      </w:r>
      <w:r w:rsidR="00A428F2" w:rsidRPr="00A428F2">
        <w:t xml:space="preserve">of </w:t>
      </w:r>
      <w:r w:rsidR="00273501">
        <w:t>t</w:t>
      </w:r>
      <w:r w:rsidR="00A428F2" w:rsidRPr="00A428F2">
        <w:t xml:space="preserve">he Graduate School </w:t>
      </w:r>
    </w:p>
    <w:p w14:paraId="2804C7CA" w14:textId="77777777" w:rsidR="00AE1DE1" w:rsidRPr="00232745" w:rsidRDefault="00AE1DE1" w:rsidP="00AE1DE1"/>
    <w:p w14:paraId="5A7164AD" w14:textId="77777777" w:rsidR="00AE1DE1" w:rsidRPr="00232745" w:rsidRDefault="00AE1DE1" w:rsidP="00AE1DE1">
      <w:r w:rsidRPr="00232745">
        <w:t xml:space="preserve">__________________________________ </w:t>
      </w:r>
      <w:r>
        <w:t xml:space="preserve">                   </w:t>
      </w:r>
      <w:r w:rsidRPr="00232745">
        <w:t xml:space="preserve">__________________________________ </w:t>
      </w:r>
    </w:p>
    <w:p w14:paraId="4B3027F3" w14:textId="77777777" w:rsidR="00AE1DE1" w:rsidRPr="00232745" w:rsidRDefault="00AE1DE1" w:rsidP="00AE1DE1"/>
    <w:p w14:paraId="11796CB9" w14:textId="77777777" w:rsidR="00AE1DE1" w:rsidRDefault="00AE1DE1" w:rsidP="00AE1DE1">
      <w:pPr>
        <w:ind w:firstLine="720"/>
      </w:pPr>
      <w:r>
        <w:t xml:space="preserve">              </w:t>
      </w:r>
      <w:r w:rsidRPr="00232745">
        <w:t>Date</w:t>
      </w:r>
      <w:r>
        <w:t xml:space="preserve">  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</w:t>
      </w:r>
      <w:r w:rsidRPr="00232745">
        <w:t>Date</w:t>
      </w:r>
    </w:p>
    <w:p w14:paraId="7A4CA7B5" w14:textId="77777777" w:rsidR="00AE1DE1" w:rsidRDefault="00AE1DE1" w:rsidP="00AE1DE1">
      <w:pPr>
        <w:jc w:val="center"/>
      </w:pPr>
    </w:p>
    <w:p w14:paraId="69CAB4ED" w14:textId="77777777" w:rsidR="00AE1DE1" w:rsidRDefault="00AE1DE1" w:rsidP="00AE1DE1">
      <w:pPr>
        <w:jc w:val="center"/>
      </w:pPr>
    </w:p>
    <w:p w14:paraId="208BD0C6" w14:textId="77777777" w:rsidR="00AE1DE1" w:rsidRDefault="00AE1DE1" w:rsidP="00AE1DE1">
      <w:pPr>
        <w:jc w:val="center"/>
      </w:pPr>
    </w:p>
    <w:p w14:paraId="2ED50C41" w14:textId="77777777" w:rsidR="00AE1DE1" w:rsidRDefault="00AE1DE1" w:rsidP="00AE1DE1">
      <w:pPr>
        <w:jc w:val="center"/>
      </w:pPr>
    </w:p>
    <w:p w14:paraId="3E43E8AA" w14:textId="77777777" w:rsidR="00AE4FB5" w:rsidRDefault="00AE4FB5" w:rsidP="00AE1DE1">
      <w:pPr>
        <w:ind w:left="720" w:firstLine="720"/>
      </w:pPr>
    </w:p>
    <w:sectPr w:rsidR="00AE4FB5" w:rsidSect="00AE4FB5">
      <w:footerReference w:type="default" r:id="rId7"/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3D9D64" w14:textId="77777777" w:rsidR="00D07E77" w:rsidRDefault="00D07E77" w:rsidP="00D07E77">
      <w:r>
        <w:separator/>
      </w:r>
    </w:p>
  </w:endnote>
  <w:endnote w:type="continuationSeparator" w:id="0">
    <w:p w14:paraId="5477EBE2" w14:textId="77777777" w:rsidR="00D07E77" w:rsidRDefault="00D07E77" w:rsidP="00D07E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3A455" w14:textId="7347EBC9" w:rsidR="00D07E77" w:rsidRPr="00D07E77" w:rsidRDefault="00D07E77">
    <w:pPr>
      <w:pStyle w:val="Footer"/>
      <w:rPr>
        <w:i/>
        <w:lang w:bidi="en-US"/>
      </w:rPr>
    </w:pPr>
    <w:r>
      <w:rPr>
        <w:i/>
        <w:lang w:bidi="en-US"/>
      </w:rPr>
      <w:tab/>
    </w:r>
    <w:r>
      <w:rPr>
        <w:i/>
        <w:lang w:bidi="en-US"/>
      </w:rPr>
      <w:tab/>
    </w:r>
    <w:r w:rsidRPr="00D07E77">
      <w:rPr>
        <w:i/>
        <w:lang w:bidi="en-US"/>
      </w:rPr>
      <w:t>Updated 08-01-2025 TL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945477" w14:textId="77777777" w:rsidR="00D07E77" w:rsidRDefault="00D07E77" w:rsidP="00D07E77">
      <w:r>
        <w:separator/>
      </w:r>
    </w:p>
  </w:footnote>
  <w:footnote w:type="continuationSeparator" w:id="0">
    <w:p w14:paraId="00B32358" w14:textId="77777777" w:rsidR="00D07E77" w:rsidRDefault="00D07E77" w:rsidP="00D07E7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NjI1NTI0ANLmZko6SsGpxcWZ+XkgBUa1AG/CuKosAAAA"/>
  </w:docVars>
  <w:rsids>
    <w:rsidRoot w:val="008A727C"/>
    <w:rsid w:val="000E4BFA"/>
    <w:rsid w:val="00157E1F"/>
    <w:rsid w:val="002561BB"/>
    <w:rsid w:val="00273501"/>
    <w:rsid w:val="002E37ED"/>
    <w:rsid w:val="004E143A"/>
    <w:rsid w:val="004F04F9"/>
    <w:rsid w:val="005A6F9C"/>
    <w:rsid w:val="00843D09"/>
    <w:rsid w:val="00895C04"/>
    <w:rsid w:val="008A727C"/>
    <w:rsid w:val="00982812"/>
    <w:rsid w:val="00A428F2"/>
    <w:rsid w:val="00AB3B67"/>
    <w:rsid w:val="00AE1DE1"/>
    <w:rsid w:val="00AE4FB5"/>
    <w:rsid w:val="00D07E77"/>
    <w:rsid w:val="00DD6BB3"/>
    <w:rsid w:val="00E672EC"/>
    <w:rsid w:val="00EF08F6"/>
    <w:rsid w:val="00F57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C89745"/>
  <w15:docId w15:val="{1ACE9117-313A-45AA-86E6-D4AED9441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727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AE4FB5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D07E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07E77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D07E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07E7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37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0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8</Words>
  <Characters>1093</Characters>
  <Application>Microsoft Office Word</Application>
  <DocSecurity>0</DocSecurity>
  <Lines>3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 Approval Form</vt:lpstr>
    </vt:vector>
  </TitlesOfParts>
  <Company>GVSU</Company>
  <LinksUpToDate>false</LinksUpToDate>
  <CharactersWithSpaces>1175</CharactersWithSpaces>
  <SharedDoc>false</SharedDoc>
  <HLinks>
    <vt:vector size="6" baseType="variant">
      <vt:variant>
        <vt:i4>2490383</vt:i4>
      </vt:variant>
      <vt:variant>
        <vt:i4>18</vt:i4>
      </vt:variant>
      <vt:variant>
        <vt:i4>0</vt:i4>
      </vt:variant>
      <vt:variant>
        <vt:i4>5</vt:i4>
      </vt:variant>
      <vt:variant>
        <vt:lpwstr>mailto:gradstudies@gv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Approval Form</dc:title>
  <dc:creator>Jennifer Palm</dc:creator>
  <cp:lastModifiedBy>Trista Shumway</cp:lastModifiedBy>
  <cp:revision>7</cp:revision>
  <dcterms:created xsi:type="dcterms:W3CDTF">2023-01-26T18:49:00Z</dcterms:created>
  <dcterms:modified xsi:type="dcterms:W3CDTF">2025-09-24T18:57:00Z</dcterms:modified>
</cp:coreProperties>
</file>